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71FDDF8F" w:rsidR="000172AA" w:rsidRPr="000172AA" w:rsidRDefault="000172AA" w:rsidP="00E31880">
      <w:pPr>
        <w:jc w:val="center"/>
        <w:rPr>
          <w:b/>
          <w:bCs/>
          <w:sz w:val="32"/>
          <w:szCs w:val="32"/>
        </w:rPr>
      </w:pPr>
      <w:r>
        <w:rPr>
          <w:b/>
          <w:bCs/>
          <w:sz w:val="32"/>
          <w:szCs w:val="32"/>
        </w:rPr>
        <w:t>(</w:t>
      </w:r>
      <w:r w:rsidR="00FC19B2">
        <w:rPr>
          <w:b/>
          <w:bCs/>
          <w:sz w:val="32"/>
          <w:szCs w:val="32"/>
        </w:rPr>
        <w:t>Nevad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5E5BFF78" w:rsidR="00C543C7" w:rsidRDefault="00FC19B2" w:rsidP="00E31880">
            <w:pPr>
              <w:rPr>
                <w:sz w:val="22"/>
                <w:szCs w:val="22"/>
              </w:rPr>
            </w:pPr>
            <w:r>
              <w:rPr>
                <w:sz w:val="22"/>
                <w:szCs w:val="22"/>
              </w:rPr>
              <w:t>Nevad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4F9EC" w14:textId="77777777" w:rsidR="00981A35" w:rsidRDefault="00981A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CFAB02A" w:rsidR="00F4034F" w:rsidRPr="00981A35" w:rsidRDefault="00F4034F" w:rsidP="00981A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FBDF0A" w14:textId="77777777" w:rsidR="00981A35" w:rsidRDefault="00981A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583E6" w14:textId="77777777" w:rsidR="00981A35" w:rsidRDefault="00981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901D74E" w:rsidR="00F4034F" w:rsidRPr="00981A35" w:rsidRDefault="00F4034F" w:rsidP="00981A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F8D0E" w14:textId="77777777" w:rsidR="00981A35" w:rsidRDefault="00981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21131581">
    <w:abstractNumId w:val="1"/>
  </w:num>
  <w:num w:numId="2" w16cid:durableId="971330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981A35"/>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 w:val="00FC19B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09</Words>
  <Characters>10316</Characters>
  <DocSecurity>0</DocSecurity>
  <Lines>85</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0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